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over-letter"/>
    <w:p>
      <w:pPr>
        <w:pStyle w:val="Heading1"/>
      </w:pPr>
      <w:r>
        <w:t xml:space="preserve">Cover Letter</w:t>
      </w:r>
    </w:p>
    <w:p>
      <w:pPr>
        <w:pStyle w:val="FirstParagraph"/>
      </w:pPr>
      <w:r>
        <w:rPr>
          <w:bCs/>
          <w:b/>
        </w:rPr>
        <w:t xml:space="preserve">John Doe</w:t>
      </w:r>
      <w:r>
        <w:br/>
      </w:r>
      <w:r>
        <w:t xml:space="preserve">123 Tech Street</w:t>
      </w:r>
      <w:r>
        <w:br/>
      </w:r>
      <w:r>
        <w:t xml:space="preserve">Houston, TX 77001</w:t>
      </w:r>
      <w:r>
        <w:br/>
      </w:r>
      <w:r>
        <w:t xml:space="preserve">(555) 123-4567</w:t>
      </w:r>
      <w:r>
        <w:br/>
      </w:r>
      <w:r>
        <w:t xml:space="preserve">john.doe@email.com</w:t>
      </w:r>
    </w:p>
    <w:p>
      <w:pPr>
        <w:pStyle w:val="BodyText"/>
      </w:pPr>
      <w:r>
        <w:t xml:space="preserve">April 5, 2024</w:t>
      </w:r>
    </w:p>
    <w:p>
      <w:pPr>
        <w:pStyle w:val="BodyText"/>
      </w:pPr>
      <w:r>
        <w:t xml:space="preserve">Dear [Hiring Manager's Name],</w:t>
      </w:r>
      <w:r>
        <w:br/>
      </w:r>
      <w:r>
        <w:t xml:space="preserve">I am writing to express my interest in the Software Engineer position at [Company Name] in United States Houston. As a passionate and skilled software engineer with a track record of delivering innovative solutions, I am eager to contribute to your team’s mission of advancing technology in one of the fastest-growing tech hubs in the United States. Houston’s dynamic ecosystem, combined with its unique blend of energy, healthcare, and aerospace industries, has always inspired me to pursue opportunities where software development can drive meaningful impact. This role aligns perfectly with my career goals and technical expertise.</w:t>
      </w:r>
    </w:p>
    <w:p>
      <w:pPr>
        <w:pStyle w:val="BodyText"/>
      </w:pPr>
      <w:r>
        <w:t xml:space="preserve">With over five years of experience in software development, I have honed my ability to design, implement, and optimize applications across diverse platforms. My journey began as a junior developer at [Previous Company], where I collaborated on a cloud-based analytics tool that reduced processing time by 40% for clients in the energy sector. This project not only deepened my understanding of scalable architecture but also reinforced my commitment to creating solutions that solve real-world problems—something I believe is central to the Software Engineer role in United States Houston.</w:t>
      </w:r>
    </w:p>
    <w:p>
      <w:pPr>
        <w:pStyle w:val="BodyText"/>
      </w:pPr>
      <w:r>
        <w:t xml:space="preserve">Throughout my career, I have worked with a range of technologies and methodologies, including Agile and DevOps practices. At [Previous Company], I led the development of a full-stack web application using Python and React, which streamlined internal workflows for over 200 employees. This experience taught me the importance of cross-functional teamwork and iterative feedback loops—principles that are vital in Houston’s fast-paced tech environment. I also have a strong foundation in database management, API integration, and security best practices, which I believe are critical for any Software Engineer operating in the United States Houston area.</w:t>
      </w:r>
    </w:p>
    <w:p>
      <w:pPr>
        <w:pStyle w:val="BodyText"/>
      </w:pPr>
      <w:r>
        <w:t xml:space="preserve">What excites me most about the Software Engineer position at [Company Name] is the opportunity to work on projects that align with Houston’s evolving tech landscape. The city’s growth as a hub for innovation, particularly in areas like clean energy and healthcare technology, presents unique challenges and opportunities. For example, I have followed your company’s work on [specific project or product], and I am impressed by how your solutions are addressing industry-specific needs. My background in developing scalable systems for complex environments makes me confident that I can contribute effectively to such initiatives.</w:t>
      </w:r>
    </w:p>
    <w:p>
      <w:pPr>
        <w:pStyle w:val="BodyText"/>
      </w:pPr>
      <w:r>
        <w:t xml:space="preserve">In addition to my technical skills, I pride myself on being a collaborative and adaptable team player. During my time at [Previous Company], I mentored two junior developers and participated in code reviews that improved the quality of our deliverables by 25%. These experiences have taught me the value of knowledge sharing and continuous learning—traits that are essential for success in any Software Engineer role, especially in a city like Houston, where innovation thrives on diversity of thought.</w:t>
      </w:r>
    </w:p>
    <w:p>
      <w:pPr>
        <w:pStyle w:val="BodyText"/>
      </w:pPr>
      <w:r>
        <w:t xml:space="preserve">My academic foundation in Computer Science from [University Name] provided me with a strong theoretical base, which I have continually built upon through professional development and hands-on projects. I am also certified in [relevant certification, e.g., AWS Solutions Architect or Google Cloud Professional], which has enhanced my ability to design cloud-native solutions. These qualifications, combined with my practical experience, enable me to approach software development with both creativity and precision.</w:t>
      </w:r>
    </w:p>
    <w:p>
      <w:pPr>
        <w:pStyle w:val="BodyText"/>
      </w:pPr>
      <w:r>
        <w:t xml:space="preserve">One of the key reasons I am drawn to United States Houston is its reputation as a city that values innovation and entrepreneurship. The presence of major corporations, startups, and research institutions creates a vibrant atmosphere where ideas can flourish. As a Software Engineer, I am eager to contribute to this culture by building solutions that not only meet technical requirements but also drive business value. Whether it’s optimizing existing systems or developing new applications, I am committed to delivering high-quality work that exceeds expectations.</w:t>
      </w:r>
    </w:p>
    <w:p>
      <w:pPr>
        <w:pStyle w:val="BodyText"/>
      </w:pPr>
      <w:r>
        <w:t xml:space="preserve">I am particularly interested in the opportunity to work with a team that prioritizes collaboration and continuous improvement. In my previous roles, I have consistently sought out challenges that push me to grow both personally and professionally. For instance, I recently led a project to migrate a legacy application to a microservices architecture, which required close coordination with stakeholders across multiple departments. This experience underscored the importance of communication and problem-solving—skills that I believe are critical for any Software Engineer in the United States Houston area.</w:t>
      </w:r>
    </w:p>
    <w:p>
      <w:pPr>
        <w:pStyle w:val="BodyText"/>
      </w:pPr>
      <w:r>
        <w:t xml:space="preserve">Finally, I would like to emphasize my enthusiasm for contributing to [Company Name]’s vision. Your commitment to [specific company value or mission, e.g., sustainability, customer-centric solutions] resonates with my own professional values. I am confident that my technical expertise, combined with my passion for software development, will make me a valuable asset to your team. I would welcome the opportunity to discuss how my background and skills align with the needs of your organization.</w:t>
      </w:r>
    </w:p>
    <w:p>
      <w:pPr>
        <w:pStyle w:val="BodyText"/>
      </w:pPr>
      <w:r>
        <w:t xml:space="preserve">Thank you for considering my application. I look forward to the possibility of contributing to [Company Name]’s success in United States Houston as a Software Engineer.</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United States Houston</dc:title>
  <dc:creator/>
  <dc:language>en</dc:language>
  <cp:keywords/>
  <dcterms:created xsi:type="dcterms:W3CDTF">2026-07-23T00:56:59Z</dcterms:created>
  <dcterms:modified xsi:type="dcterms:W3CDTF">2026-07-23T00:56:59Z</dcterms:modified>
</cp:coreProperties>
</file>

<file path=docProps/custom.xml><?xml version="1.0" encoding="utf-8"?>
<Properties xmlns="http://schemas.openxmlformats.org/officeDocument/2006/custom-properties" xmlns:vt="http://schemas.openxmlformats.org/officeDocument/2006/docPropsVTypes"/>
</file>